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6703bf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71f0cce9-29b4-47e6-b487-dfc4b3a4073a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a41066b6-7956-4fbc-bfa2-0bad07f72ba5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7:09:30Z</dcterms:created>
  <dcterms:modified xsi:type="dcterms:W3CDTF">2023-07-12T17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